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0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1418"/>
        <w:gridCol w:w="1417"/>
        <w:gridCol w:w="1701"/>
        <w:gridCol w:w="1418"/>
        <w:gridCol w:w="849"/>
      </w:tblGrid>
      <w:tr w:rsidR="00DC443F" w:rsidRPr="004521C3" w14:paraId="3BC4F15D" w14:textId="77777777" w:rsidTr="00145106">
        <w:trPr>
          <w:trHeight w:val="41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71E2F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Spring 2018-</w:t>
            </w:r>
            <w:r w:rsidR="00F879B2"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6AA6E" w14:textId="77777777" w:rsidR="00DC443F" w:rsidRPr="00145106" w:rsidRDefault="00145106" w:rsidP="0014510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. S. ZERRİN</w:t>
            </w:r>
            <w:r w:rsidR="00DC443F"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RDOĞMUŞ</w:t>
            </w:r>
          </w:p>
        </w:tc>
      </w:tr>
      <w:tr w:rsidR="00DC443F" w:rsidRPr="004521C3" w14:paraId="18303611" w14:textId="77777777" w:rsidTr="00145106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477E" w14:textId="77777777" w:rsidR="00DC443F" w:rsidRPr="00145106" w:rsidRDefault="00DC443F" w:rsidP="00CE61C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F63ED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92296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0A3C5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776CA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4DC07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9DEAB" w14:textId="77777777" w:rsidR="00DC443F" w:rsidRPr="00145106" w:rsidRDefault="00DC443F" w:rsidP="001451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F879B2" w:rsidRPr="004521C3" w14:paraId="5A0C1DE7" w14:textId="77777777" w:rsidTr="00145106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6EBE4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448C5" w14:textId="77777777" w:rsidR="00F879B2" w:rsidRPr="00145106" w:rsidRDefault="00F879B2" w:rsidP="00CE61CE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7739" w14:textId="77777777" w:rsidR="00F879B2" w:rsidRPr="00145106" w:rsidRDefault="00F879B2" w:rsidP="00CE61CE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28E63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(E)  </w:t>
            </w:r>
          </w:p>
          <w:p w14:paraId="366D4D26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1A3574D6" w14:textId="77777777" w:rsidR="00F879B2" w:rsidRPr="00145106" w:rsidRDefault="00F879B2" w:rsidP="00F879B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FAE7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38D93C7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0F2A00B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2798B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NEUVET 318</w:t>
            </w:r>
          </w:p>
          <w:p w14:paraId="4F2DC880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(T)  </w:t>
            </w:r>
          </w:p>
          <w:p w14:paraId="2A71B762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FF1E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879B2" w:rsidRPr="004521C3" w14:paraId="6A069012" w14:textId="77777777" w:rsidTr="00145106">
        <w:trPr>
          <w:trHeight w:val="691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4185D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75B69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AAAC1" w14:textId="77777777" w:rsidR="00F879B2" w:rsidRPr="00145106" w:rsidRDefault="00145106" w:rsidP="0014510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57F43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(E)  </w:t>
            </w:r>
          </w:p>
          <w:p w14:paraId="14EFFC51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55AF7422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72BD8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7929E218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6D3B0B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VT-4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07D4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(T)  </w:t>
            </w:r>
          </w:p>
          <w:p w14:paraId="69440515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3D81C" w14:textId="77777777" w:rsidR="00F879B2" w:rsidRPr="00145106" w:rsidRDefault="00F879B2" w:rsidP="00CE61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879B2" w:rsidRPr="004521C3" w14:paraId="140703A6" w14:textId="77777777" w:rsidTr="00145106">
        <w:trPr>
          <w:trHeight w:val="58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203F1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E02A0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7984F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LVS 108</w:t>
            </w:r>
          </w:p>
          <w:p w14:paraId="43CABC8E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53B073B8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43568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04 (E)  </w:t>
            </w:r>
          </w:p>
          <w:p w14:paraId="4091AF46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2FFDD7C3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B2AA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36B1430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(E) </w:t>
            </w:r>
          </w:p>
          <w:p w14:paraId="496654DD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7E3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NEUVET 318</w:t>
            </w:r>
          </w:p>
          <w:p w14:paraId="28B3F4F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(E)  </w:t>
            </w:r>
          </w:p>
          <w:p w14:paraId="1ACA92E9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2B7EE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879B2" w:rsidRPr="004521C3" w14:paraId="7DE92D89" w14:textId="77777777" w:rsidTr="00145106">
        <w:trPr>
          <w:trHeight w:val="841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3B724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5D6FE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LVS 108</w:t>
            </w:r>
          </w:p>
          <w:p w14:paraId="79858BF0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135662D6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6DE7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LVS 108</w:t>
            </w:r>
          </w:p>
          <w:p w14:paraId="34F71FAB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0786BA91" w14:textId="77777777" w:rsidR="00F879B2" w:rsidRPr="00145106" w:rsidRDefault="00F879B2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FFF2D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04 (E)  </w:t>
            </w:r>
          </w:p>
          <w:p w14:paraId="38DD4B86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1CA715EB" w14:textId="77777777" w:rsidR="00F879B2" w:rsidRPr="00145106" w:rsidRDefault="00F879B2" w:rsidP="00F879B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0A1BA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20492FBE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(E)</w:t>
            </w:r>
          </w:p>
          <w:p w14:paraId="32B95754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VT-3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7FA0D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(E)  </w:t>
            </w:r>
          </w:p>
          <w:p w14:paraId="4920719B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994" w14:textId="77777777" w:rsidR="00F879B2" w:rsidRPr="00145106" w:rsidRDefault="00F879B2" w:rsidP="00CE61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C443F" w:rsidRPr="004521C3" w14:paraId="15391833" w14:textId="77777777" w:rsidTr="00145106">
        <w:trPr>
          <w:trHeight w:val="39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4DAD3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BCCD0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CFA4B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AC198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1E6D1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0C5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5DE2C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879B2" w:rsidRPr="004521C3" w14:paraId="73401CE2" w14:textId="77777777" w:rsidTr="00145106">
        <w:trPr>
          <w:trHeight w:val="70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22AAD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C19FF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1BBB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ADBCE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F45E1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</w:t>
            </w:r>
          </w:p>
          <w:p w14:paraId="0DC88CA0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(T)   </w:t>
            </w:r>
          </w:p>
          <w:p w14:paraId="61C79F54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4238451D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03D16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00F4166A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0C946F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10A73B72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5093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879B2" w:rsidRPr="004521C3" w14:paraId="6C324EE9" w14:textId="77777777" w:rsidTr="00145106">
        <w:trPr>
          <w:trHeight w:val="80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10DE6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1DE0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9F4D0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1B29E" w14:textId="77777777" w:rsidR="00F879B2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E362E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NEUVET 318 </w:t>
            </w:r>
          </w:p>
          <w:p w14:paraId="5B217A4C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(T)   </w:t>
            </w:r>
          </w:p>
          <w:p w14:paraId="2E5D8B8E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55BF872C" w14:textId="77777777" w:rsidR="00F879B2" w:rsidRPr="00145106" w:rsidRDefault="00F879B2" w:rsidP="00F879B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192DB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4A5B964D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6A1F166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7DB69F55" w14:textId="77777777" w:rsidR="00F879B2" w:rsidRPr="00145106" w:rsidRDefault="00F879B2" w:rsidP="00C707E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B7271" w14:textId="77777777" w:rsidR="00F879B2" w:rsidRPr="00145106" w:rsidRDefault="00F879B2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C443F" w:rsidRPr="004521C3" w14:paraId="3988DE5A" w14:textId="77777777" w:rsidTr="00145106">
        <w:trPr>
          <w:trHeight w:val="52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A3621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B88FF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385E4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43AD9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24118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7FA46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95759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C443F" w:rsidRPr="004521C3" w14:paraId="5BB17757" w14:textId="77777777" w:rsidTr="00145106">
        <w:trPr>
          <w:trHeight w:val="70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7078C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145106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9726E" w14:textId="77777777" w:rsidR="00DC443F" w:rsidRPr="00145106" w:rsidRDefault="00145106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7C75F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4015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F44CA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EC716" w14:textId="77777777" w:rsidR="00DC443F" w:rsidRPr="00145106" w:rsidRDefault="00DC443F" w:rsidP="00CE61C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5854" w14:textId="77777777" w:rsidR="00DC443F" w:rsidRPr="00145106" w:rsidRDefault="00DC443F" w:rsidP="00CE61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23C22F1" w14:textId="77777777" w:rsidR="00DC443F" w:rsidRPr="004521C3" w:rsidRDefault="00F879B2" w:rsidP="00DC443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OH = Academic</w:t>
      </w:r>
      <w:r w:rsidR="00DC443F" w:rsidRPr="004521C3">
        <w:rPr>
          <w:rFonts w:ascii="Times New Roman" w:hAnsi="Times New Roman" w:cs="Times New Roman"/>
          <w:sz w:val="20"/>
          <w:szCs w:val="20"/>
        </w:rPr>
        <w:t xml:space="preserve"> Of</w:t>
      </w:r>
      <w:r>
        <w:rPr>
          <w:rFonts w:ascii="Times New Roman" w:hAnsi="Times New Roman" w:cs="Times New Roman"/>
          <w:sz w:val="20"/>
          <w:szCs w:val="20"/>
        </w:rPr>
        <w:t>fice</w:t>
      </w:r>
      <w:r w:rsidR="00DC443F" w:rsidRPr="004521C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Hour</w:t>
      </w:r>
    </w:p>
    <w:p w14:paraId="18154554" w14:textId="01F92AED" w:rsidR="000B3B03" w:rsidRDefault="00F879B2" w:rsidP="00DC443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DC443F" w:rsidRPr="004521C3">
        <w:rPr>
          <w:rFonts w:ascii="Times New Roman" w:hAnsi="Times New Roman" w:cs="Times New Roman"/>
          <w:sz w:val="20"/>
          <w:szCs w:val="20"/>
        </w:rPr>
        <w:t>O</w:t>
      </w:r>
      <w:r>
        <w:rPr>
          <w:rFonts w:ascii="Times New Roman" w:hAnsi="Times New Roman" w:cs="Times New Roman"/>
          <w:sz w:val="20"/>
          <w:szCs w:val="20"/>
        </w:rPr>
        <w:t>H</w:t>
      </w:r>
      <w:r w:rsidR="00DC443F"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EF0832A" w14:textId="58805D7B" w:rsidR="000B3B03" w:rsidRDefault="000B3B0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996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6"/>
        <w:gridCol w:w="1423"/>
        <w:gridCol w:w="1424"/>
        <w:gridCol w:w="1564"/>
        <w:gridCol w:w="1423"/>
        <w:gridCol w:w="1422"/>
        <w:gridCol w:w="1138"/>
      </w:tblGrid>
      <w:tr w:rsidR="005C1979" w14:paraId="02A14B6A" w14:textId="77777777" w:rsidTr="005C1979">
        <w:trPr>
          <w:trHeight w:val="42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BAE95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PRING </w:t>
            </w:r>
          </w:p>
          <w:p w14:paraId="0065495F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3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C80AD" w14:textId="77777777" w:rsidR="005C1979" w:rsidRDefault="005C197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Ömer M. ESENDAL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Veterinary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culty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icrobiology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partment</w:t>
            </w:r>
            <w:proofErr w:type="spellEnd"/>
          </w:p>
        </w:tc>
      </w:tr>
      <w:tr w:rsidR="005C1979" w14:paraId="3BF139A1" w14:textId="77777777" w:rsidTr="005C1979">
        <w:trPr>
          <w:trHeight w:val="22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6C5DA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0F358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5BD0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33A63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3E385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C5364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7D05C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5C1979" w14:paraId="2A1FD661" w14:textId="77777777" w:rsidTr="005C1979">
        <w:trPr>
          <w:trHeight w:val="453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CB805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6C30" w14:textId="77777777" w:rsidR="005C1979" w:rsidRDefault="005C197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3524" w14:textId="77777777" w:rsidR="005C1979" w:rsidRDefault="005C197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69FC4" w14:textId="77777777" w:rsidR="005C1979" w:rsidRDefault="005C197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D514" w14:textId="77777777" w:rsidR="005C1979" w:rsidRDefault="005C197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46EA" w14:textId="77777777" w:rsidR="005C1979" w:rsidRDefault="005C197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795D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C1979" w14:paraId="5F2F9168" w14:textId="77777777" w:rsidTr="005C1979">
        <w:trPr>
          <w:trHeight w:val="631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008CD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E77D7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84501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H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BFF4C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E)  </w:t>
            </w:r>
          </w:p>
          <w:p w14:paraId="041DC87A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096D6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7CC75127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134F7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99B81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10102648" w14:textId="77777777" w:rsidTr="005C1979">
        <w:trPr>
          <w:trHeight w:val="69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A320D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EEC72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1B57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H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A9CB3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E)</w:t>
            </w:r>
          </w:p>
          <w:p w14:paraId="620A410A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T-2-DO2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DF77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1BBAAFF3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CC774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A699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1F83A161" w14:textId="77777777" w:rsidTr="005C1979">
        <w:trPr>
          <w:trHeight w:val="592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964CF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2C12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08455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H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189E6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H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3E7F1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302 (T) </w:t>
            </w:r>
          </w:p>
          <w:p w14:paraId="2D25C28C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53EF7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55DC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70001798" w14:textId="77777777" w:rsidTr="005C1979">
        <w:trPr>
          <w:trHeight w:val="542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2D285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E859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8625E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H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2874A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D053D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302 (T) </w:t>
            </w:r>
          </w:p>
          <w:p w14:paraId="796EC974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4E3E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D77F8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69F47D06" w14:textId="77777777" w:rsidTr="005C1979">
        <w:trPr>
          <w:trHeight w:val="67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60C64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64100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893B1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695FD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4D697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923DE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1BA4A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3C950379" w14:textId="77777777" w:rsidTr="005C1979">
        <w:trPr>
          <w:trHeight w:val="52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D4EB5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1556F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781CD" w14:textId="77777777" w:rsidR="005C1979" w:rsidRDefault="005C1979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B86B1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591AF96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7ADE109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EA76D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302 (E)</w:t>
            </w:r>
          </w:p>
          <w:p w14:paraId="7CD9DA2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T4-D01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24CE0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E)</w:t>
            </w:r>
          </w:p>
          <w:p w14:paraId="239C1767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363A7EB8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C2A70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1748E288" w14:textId="77777777" w:rsidTr="005C1979">
        <w:trPr>
          <w:trHeight w:val="551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30B4E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57AB6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18DFA" w14:textId="77777777" w:rsidR="005C1979" w:rsidRDefault="005C1979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0A54F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32C29A59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6EA80938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68EB9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302 (E)</w:t>
            </w:r>
          </w:p>
          <w:p w14:paraId="424E1FE8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AD2CF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E)</w:t>
            </w:r>
          </w:p>
          <w:p w14:paraId="67E62CA2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044B301A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1027A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24B91F07" w14:textId="77777777" w:rsidTr="005C1979">
        <w:trPr>
          <w:trHeight w:val="528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73792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D6C6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B31A3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C0D8A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01A03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2A562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4E3B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6854DB51" w14:textId="77777777" w:rsidTr="005C1979">
        <w:trPr>
          <w:trHeight w:val="708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8111A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102D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A6064" w14:textId="77777777" w:rsidR="005C1979" w:rsidRDefault="005C197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0D88F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0C614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BEF32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40371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C1979" w14:paraId="4C753139" w14:textId="77777777" w:rsidTr="005C1979">
        <w:trPr>
          <w:trHeight w:val="708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EA764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-18:50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86F90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C9EB0" w14:textId="77777777" w:rsidR="005C1979" w:rsidRDefault="005C197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08255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B9CB" w14:textId="77777777" w:rsidR="005C1979" w:rsidRDefault="005C19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85C16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1B2CD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6EE2DE0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A62BFDE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79678B26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4523967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urkish</w:t>
      </w:r>
    </w:p>
    <w:p w14:paraId="3170DCFD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E)  = English</w:t>
      </w:r>
    </w:p>
    <w:p w14:paraId="51DAB511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P) = </w:t>
      </w:r>
      <w:proofErr w:type="spellStart"/>
      <w:r>
        <w:rPr>
          <w:rFonts w:ascii="Times New Roman" w:hAnsi="Times New Roman" w:cs="Times New Roman"/>
          <w:sz w:val="20"/>
          <w:szCs w:val="20"/>
        </w:rPr>
        <w:t>Practical</w:t>
      </w:r>
      <w:proofErr w:type="spellEnd"/>
    </w:p>
    <w:p w14:paraId="4E61413D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410A8DD" w14:textId="77777777" w:rsidR="005C1979" w:rsidRDefault="005C1979" w:rsidP="005C1979"/>
    <w:p w14:paraId="4F8F24D1" w14:textId="0E2AE8C0" w:rsidR="005C1979" w:rsidRDefault="005C1979">
      <w:pPr>
        <w:rPr>
          <w:rFonts w:ascii="Times New Roman" w:hAnsi="Times New Roman" w:cs="Times New Roman"/>
          <w:sz w:val="20"/>
          <w:szCs w:val="20"/>
        </w:rPr>
      </w:pPr>
    </w:p>
    <w:p w14:paraId="1F2FC5A6" w14:textId="06BE381E" w:rsidR="005C1979" w:rsidRDefault="005C1979">
      <w:pPr>
        <w:rPr>
          <w:rFonts w:ascii="Times New Roman" w:hAnsi="Times New Roman" w:cs="Times New Roman"/>
          <w:sz w:val="20"/>
          <w:szCs w:val="20"/>
        </w:rPr>
      </w:pPr>
    </w:p>
    <w:p w14:paraId="4A7B7CF6" w14:textId="7E75CDB1" w:rsidR="005C1979" w:rsidRDefault="005C1979">
      <w:pPr>
        <w:rPr>
          <w:rFonts w:ascii="Times New Roman" w:hAnsi="Times New Roman" w:cs="Times New Roman"/>
          <w:sz w:val="20"/>
          <w:szCs w:val="20"/>
        </w:rPr>
      </w:pPr>
    </w:p>
    <w:p w14:paraId="086107D3" w14:textId="0D75DB55" w:rsidR="005C1979" w:rsidRDefault="005C1979">
      <w:pPr>
        <w:rPr>
          <w:rFonts w:ascii="Times New Roman" w:hAnsi="Times New Roman" w:cs="Times New Roman"/>
          <w:sz w:val="20"/>
          <w:szCs w:val="20"/>
        </w:rPr>
      </w:pPr>
    </w:p>
    <w:p w14:paraId="7D6C0FC3" w14:textId="77777777" w:rsidR="005C1979" w:rsidRDefault="005C1979">
      <w:pPr>
        <w:rPr>
          <w:rFonts w:ascii="Times New Roman" w:hAnsi="Times New Roman" w:cs="Times New Roman"/>
          <w:sz w:val="20"/>
          <w:szCs w:val="20"/>
        </w:rPr>
      </w:pPr>
    </w:p>
    <w:p w14:paraId="62BDCFCD" w14:textId="77777777" w:rsidR="000B3B03" w:rsidRDefault="000B3B03" w:rsidP="000B3B0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10989B5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993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1"/>
        <w:gridCol w:w="1418"/>
        <w:gridCol w:w="1419"/>
        <w:gridCol w:w="1560"/>
        <w:gridCol w:w="1419"/>
        <w:gridCol w:w="1418"/>
        <w:gridCol w:w="1135"/>
      </w:tblGrid>
      <w:tr w:rsidR="005C1979" w14:paraId="00D56FFD" w14:textId="77777777" w:rsidTr="005C1979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4E63C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Spring </w:t>
            </w:r>
          </w:p>
          <w:p w14:paraId="6F313A7A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2018-2019</w:t>
            </w:r>
          </w:p>
        </w:tc>
        <w:tc>
          <w:tcPr>
            <w:tcW w:w="83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D3A61" w14:textId="77777777" w:rsidR="005C1979" w:rsidRDefault="005C197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Assist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. Prof. Hüban GÖÇMEN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Veterinary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Faculty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Department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Microbiology</w:t>
            </w:r>
            <w:bookmarkStart w:id="0" w:name="_GoBack"/>
            <w:bookmarkEnd w:id="0"/>
            <w:proofErr w:type="spellEnd"/>
          </w:p>
        </w:tc>
      </w:tr>
      <w:tr w:rsidR="005C1979" w14:paraId="56D06EC7" w14:textId="77777777" w:rsidTr="005C1979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5DABC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51D04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6E2B5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uesday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F714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Wednes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AC119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hur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EC3DB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Friday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C986E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Saturday</w:t>
            </w:r>
            <w:proofErr w:type="spellEnd"/>
          </w:p>
        </w:tc>
      </w:tr>
      <w:tr w:rsidR="005C1979" w14:paraId="4523F8C9" w14:textId="77777777" w:rsidTr="005C1979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B8B0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7FD18" w14:textId="77777777" w:rsidR="005C1979" w:rsidRDefault="005C19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74A9" w14:textId="77777777" w:rsidR="005C1979" w:rsidRDefault="005C19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94373" w14:textId="77777777" w:rsidR="005C1979" w:rsidRDefault="005C19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D5444" w14:textId="77777777" w:rsidR="005C1979" w:rsidRDefault="005C19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8519" w14:textId="77777777" w:rsidR="005C1979" w:rsidRDefault="005C19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0C77" w14:textId="77777777" w:rsidR="005C1979" w:rsidRDefault="005C197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C1979" w14:paraId="4F14491C" w14:textId="77777777" w:rsidTr="005C1979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22C5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E9AAF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0 (E)</w:t>
            </w:r>
          </w:p>
          <w:p w14:paraId="2BA1117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8505B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E9FA77F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7DE99750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ED2B9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6C406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AD239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FCFD0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3FA481BC" w14:textId="77777777" w:rsidTr="005C1979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59C66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DDE1C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0 (E)</w:t>
            </w:r>
          </w:p>
          <w:p w14:paraId="3A8E7E9C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C077C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7D2B4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1</w:t>
            </w:r>
          </w:p>
          <w:p w14:paraId="7DBAEEC5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024B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15CF9B24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6</w:t>
            </w:r>
          </w:p>
          <w:p w14:paraId="587F67C7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2ABD23DF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5EF0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021FC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36DF3BE7" w14:textId="77777777" w:rsidTr="005C1979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1E430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BC594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784D3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LVS 108</w:t>
            </w:r>
          </w:p>
          <w:p w14:paraId="10FF6620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(T)</w:t>
            </w:r>
          </w:p>
          <w:p w14:paraId="30FD9A70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A991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1</w:t>
            </w:r>
          </w:p>
          <w:p w14:paraId="737028D3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B1134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5F2FB6C1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6</w:t>
            </w:r>
          </w:p>
          <w:p w14:paraId="4482F32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6EB75F0F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6A343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>NEUVET 210 (T)</w:t>
            </w:r>
          </w:p>
          <w:p w14:paraId="5E71E887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VT-2-D0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25CCE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188D5193" w14:textId="77777777" w:rsidTr="005C1979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9EA6E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34BCF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LVS 108</w:t>
            </w:r>
          </w:p>
          <w:p w14:paraId="123039D7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(T)</w:t>
            </w:r>
          </w:p>
          <w:p w14:paraId="5F27A779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0B9E8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LVS 108</w:t>
            </w:r>
          </w:p>
          <w:p w14:paraId="26F8B0CE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(T)</w:t>
            </w:r>
          </w:p>
          <w:p w14:paraId="2DA3992B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7C149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F1658" w14:textId="77777777" w:rsidR="005C1979" w:rsidRDefault="005C197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8D529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>NEUVET 210 (T)</w:t>
            </w:r>
          </w:p>
          <w:p w14:paraId="03E6394D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VT-2-D0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E350" w14:textId="77777777" w:rsidR="005C1979" w:rsidRDefault="005C19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0885A1D7" w14:textId="77777777" w:rsidTr="005C1979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F4242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D86E4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C930C" w14:textId="77777777" w:rsidR="005C1979" w:rsidRDefault="005C1979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21DDF" w14:textId="77777777" w:rsidR="005C1979" w:rsidRDefault="005C1979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0C263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E29A8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0D5C4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3B5469F5" w14:textId="77777777" w:rsidTr="005C1979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E5C39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4A324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>NEUVET 210 (E)</w:t>
            </w:r>
          </w:p>
          <w:p w14:paraId="33336AE7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VT-2-D02</w:t>
            </w:r>
          </w:p>
          <w:p w14:paraId="5698FD0E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0D375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>NEUVET 210 (T)</w:t>
            </w:r>
          </w:p>
          <w:p w14:paraId="5A2D1362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VT-2-D02</w:t>
            </w:r>
          </w:p>
          <w:p w14:paraId="0E4D7550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A4851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1</w:t>
            </w:r>
          </w:p>
          <w:p w14:paraId="55D5257D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6D0C12FC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140F1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79650689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6</w:t>
            </w:r>
          </w:p>
          <w:p w14:paraId="33B89D53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4C7844C1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  <w:p w14:paraId="3CF28485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2A514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3C409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1F140CE0" w14:textId="77777777" w:rsidTr="005C1979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1A9EE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0E5B5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 xml:space="preserve">NEUVET 210 (E) </w:t>
            </w:r>
          </w:p>
          <w:p w14:paraId="38C906DA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VT-2-D02</w:t>
            </w:r>
          </w:p>
          <w:p w14:paraId="1318B895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DE85F" w14:textId="77777777" w:rsidR="005C1979" w:rsidRDefault="005C197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eastAsia="en-US"/>
              </w:rPr>
              <w:t>NEUVET 210 (T)</w:t>
            </w:r>
          </w:p>
          <w:p w14:paraId="31785FDA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VT-2-D02 </w:t>
            </w:r>
          </w:p>
          <w:p w14:paraId="7201F1C7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5595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1</w:t>
            </w:r>
          </w:p>
          <w:p w14:paraId="1561A77E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5E633F6C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50A59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ET 686</w:t>
            </w:r>
          </w:p>
          <w:p w14:paraId="2AEAB254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08C80AA0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C41E3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89048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7466A2A0" w14:textId="77777777" w:rsidTr="005C1979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EA472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796A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4C9BA4CA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0A0DB998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5C3DA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74E8C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D2E39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3009F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BAB48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5C1979" w14:paraId="5B13AF46" w14:textId="77777777" w:rsidTr="005C1979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9BA2E" w14:textId="77777777" w:rsidR="005C1979" w:rsidRDefault="005C19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83978" w14:textId="77777777" w:rsidR="005C1979" w:rsidRDefault="005C19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1AAB9" w14:textId="77777777" w:rsidR="005C1979" w:rsidRDefault="005C197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F7E67" w14:textId="77777777" w:rsidR="005C1979" w:rsidRDefault="005C19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137B8" w14:textId="77777777" w:rsidR="005C1979" w:rsidRDefault="005C1979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362E3" w14:textId="77777777" w:rsidR="005C1979" w:rsidRDefault="005C1979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7E86" w14:textId="77777777" w:rsidR="005C1979" w:rsidRDefault="005C19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</w:tbl>
    <w:p w14:paraId="1D37ED0B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058D85F5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2158BC02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ürkçe</w:t>
      </w:r>
    </w:p>
    <w:p w14:paraId="64314E73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E) = English</w:t>
      </w:r>
    </w:p>
    <w:p w14:paraId="529B74AF" w14:textId="77777777" w:rsidR="005C1979" w:rsidRDefault="005C1979" w:rsidP="005C197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P) = </w:t>
      </w:r>
      <w:proofErr w:type="spellStart"/>
      <w:r>
        <w:rPr>
          <w:rFonts w:ascii="Times New Roman" w:hAnsi="Times New Roman" w:cs="Times New Roman"/>
          <w:sz w:val="20"/>
          <w:szCs w:val="20"/>
        </w:rPr>
        <w:t>Practical</w:t>
      </w:r>
      <w:proofErr w:type="spellEnd"/>
    </w:p>
    <w:p w14:paraId="30D82E6C" w14:textId="77777777" w:rsidR="005C1979" w:rsidRDefault="005C1979" w:rsidP="005C197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VS108(T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) ,IN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2-D02 is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iven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ointl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3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ecturer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079BEB2" w14:textId="77777777" w:rsidR="005C1979" w:rsidRDefault="005C1979" w:rsidP="005C1979"/>
    <w:p w14:paraId="63A2DB62" w14:textId="77777777" w:rsidR="000B3B03" w:rsidRDefault="000B3B03" w:rsidP="000B3B03"/>
    <w:p w14:paraId="7F47D667" w14:textId="02AEEEF7" w:rsidR="000B3B03" w:rsidRDefault="000B3B0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020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275"/>
        <w:gridCol w:w="1416"/>
        <w:gridCol w:w="1700"/>
        <w:gridCol w:w="1417"/>
        <w:gridCol w:w="1416"/>
        <w:gridCol w:w="1133"/>
      </w:tblGrid>
      <w:tr w:rsidR="000B3B03" w14:paraId="0DA8A456" w14:textId="77777777" w:rsidTr="000B3B03">
        <w:trPr>
          <w:trHeight w:val="41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57BBD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lastRenderedPageBreak/>
              <w:t>Spring 2018-2019</w:t>
            </w:r>
          </w:p>
        </w:tc>
        <w:tc>
          <w:tcPr>
            <w:tcW w:w="83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D9D6" w14:textId="77777777" w:rsidR="000B3B03" w:rsidRDefault="000B3B03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DR. AYFER FINDIK PAKROOH  </w:t>
            </w:r>
          </w:p>
        </w:tc>
      </w:tr>
      <w:tr w:rsidR="000B3B03" w14:paraId="05A8305B" w14:textId="77777777" w:rsidTr="000B3B03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5368F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D215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Mon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A4A11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uesday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8513B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Wednes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12339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hur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0EC91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Friday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04C9F" w14:textId="77777777" w:rsidR="000B3B03" w:rsidRDefault="000B3B0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Saturday</w:t>
            </w:r>
            <w:proofErr w:type="spellEnd"/>
          </w:p>
        </w:tc>
      </w:tr>
      <w:tr w:rsidR="000B3B03" w14:paraId="2BD333D1" w14:textId="77777777" w:rsidTr="000B3B03">
        <w:trPr>
          <w:trHeight w:val="65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3B634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8:00 – 8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A3A2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F6746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D813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31D42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623F9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EEDBD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0B3B03" w14:paraId="70C82A67" w14:textId="77777777" w:rsidTr="000B3B03">
        <w:trPr>
          <w:trHeight w:val="75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7AFB1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9:00 – 9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C002D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FA73E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C80011E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15B79EAA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04E8D2A" w14:textId="77777777" w:rsidR="000B3B03" w:rsidRDefault="000B3B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A60F2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5F1D6" w14:textId="77777777" w:rsidR="000B3B03" w:rsidRDefault="000B3B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B9B5A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A5381DE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00AA0801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1601C67D" w14:textId="77777777" w:rsidR="000B3B03" w:rsidRDefault="000B3B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85EC2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7A6A4AE7" w14:textId="77777777" w:rsidTr="000B3B03">
        <w:trPr>
          <w:trHeight w:val="42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FA58E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0:00 – 10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F2767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8D0F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EDB4ED8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2E6C7881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257C402" w14:textId="77777777" w:rsidR="000B3B03" w:rsidRDefault="000B3B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73DB8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79023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175D2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CD1AA5F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6281B103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2470AA44" w14:textId="77777777" w:rsidR="000B3B03" w:rsidRDefault="000B3B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4F1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10A42A3A" w14:textId="77777777" w:rsidTr="000B3B03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87973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1:00 – 11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2298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3F7AF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</w:pPr>
          </w:p>
          <w:p w14:paraId="04C1E5F2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VS 108</w:t>
            </w:r>
          </w:p>
          <w:p w14:paraId="1D9F21A6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CDAA1A3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7DD3A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136EF362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227BAD00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8ADE4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12</w:t>
            </w:r>
          </w:p>
          <w:p w14:paraId="4B23FC50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E9365E6" w14:textId="77777777" w:rsidR="000B3B03" w:rsidRDefault="000B3B03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9046B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B4ADF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24457C0E" w14:textId="77777777" w:rsidTr="000B3B03">
        <w:trPr>
          <w:trHeight w:val="52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4A50D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2:00 – 12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C9D1E" w14:textId="77777777" w:rsidR="000B3B03" w:rsidRDefault="000B3B03">
            <w:pPr>
              <w:pStyle w:val="NoSpacing"/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</w:pPr>
          </w:p>
          <w:p w14:paraId="39D466FC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VS 108</w:t>
            </w:r>
          </w:p>
          <w:p w14:paraId="247F9848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E01C79D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3BA7C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VS 108</w:t>
            </w:r>
          </w:p>
          <w:p w14:paraId="682608D3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62D886E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2-D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7AE83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48</w:t>
            </w:r>
          </w:p>
          <w:p w14:paraId="4C4ECD87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062F8A4A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8EEFB" w14:textId="77777777" w:rsidR="000B3B03" w:rsidRDefault="000B3B03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48</w:t>
            </w:r>
          </w:p>
          <w:p w14:paraId="6554F291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6EA8749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B07E" w14:textId="77777777" w:rsidR="000B3B03" w:rsidRDefault="000B3B0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BBB9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709FDE24" w14:textId="77777777" w:rsidTr="000B3B03">
        <w:trPr>
          <w:trHeight w:val="54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4E261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3:00 – 13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6D0A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D159E" w14:textId="77777777" w:rsidR="000B3B03" w:rsidRDefault="000B3B03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300FB" w14:textId="77777777" w:rsidR="000B3B03" w:rsidRDefault="000B3B03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4199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66F0F" w14:textId="77777777" w:rsidR="000B3B03" w:rsidRDefault="000B3B0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F828B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6359DE76" w14:textId="77777777" w:rsidTr="000B3B03">
        <w:trPr>
          <w:trHeight w:val="48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A0E81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4:00 – 14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B356B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D1972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60083" w14:textId="77777777" w:rsidR="000B3B03" w:rsidRDefault="000B3B03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E49C0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0325F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96EBC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0F23B6C7" w14:textId="77777777" w:rsidTr="000B3B03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84F9A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5:00 – 15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8EA6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76FFC" w14:textId="77777777" w:rsidR="000B3B03" w:rsidRDefault="000B3B0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01627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E9688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1BA5E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59E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0B3B03" w14:paraId="60062F91" w14:textId="77777777" w:rsidTr="000B3B03">
        <w:trPr>
          <w:trHeight w:val="49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7A4BE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6:00 – 16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7EC8E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F422" w14:textId="77777777" w:rsidR="000B3B03" w:rsidRDefault="000B3B0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46916" w14:textId="77777777" w:rsidR="000B3B03" w:rsidRDefault="000B3B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03554" w14:textId="77777777" w:rsidR="000B3B03" w:rsidRDefault="000B3B0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AA42A" w14:textId="77777777" w:rsidR="000B3B03" w:rsidRDefault="000B3B03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8D87E" w14:textId="77777777" w:rsidR="000B3B03" w:rsidRDefault="000B3B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</w:tbl>
    <w:p w14:paraId="685BA6B0" w14:textId="77777777" w:rsidR="000B3B03" w:rsidRDefault="000B3B03" w:rsidP="000B3B03">
      <w:pPr>
        <w:rPr>
          <w:rFonts w:ascii="Times New Roman" w:hAnsi="Times New Roman" w:cs="Times New Roman"/>
          <w:sz w:val="20"/>
          <w:szCs w:val="20"/>
        </w:rPr>
      </w:pPr>
      <w:r>
        <w:t>*</w:t>
      </w:r>
      <w:r>
        <w:rPr>
          <w:rFonts w:ascii="Times New Roman" w:hAnsi="Times New Roman" w:cs="Times New Roman"/>
          <w:sz w:val="20"/>
          <w:szCs w:val="20"/>
        </w:rPr>
        <w:t>AOH=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F16A60D" w14:textId="77777777" w:rsidR="000B3B03" w:rsidRDefault="000B3B03" w:rsidP="000B3B0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SOH=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2ECFAB8" w14:textId="77777777" w:rsidR="000B3B03" w:rsidRDefault="000B3B03" w:rsidP="000B3B03"/>
    <w:p w14:paraId="0C123108" w14:textId="77777777" w:rsidR="00DC443F" w:rsidRDefault="00DC443F" w:rsidP="00DC443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3116FD3" w14:textId="77777777" w:rsidR="00841E46" w:rsidRDefault="00841E46"/>
    <w:sectPr w:rsidR="00841E46" w:rsidSect="00841E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czszQ0NLM0tjRV0lEKTi0uzszPAykwqgUAYfdSiiwAAAA="/>
  </w:docVars>
  <w:rsids>
    <w:rsidRoot w:val="00DC443F"/>
    <w:rsid w:val="000B3B03"/>
    <w:rsid w:val="00145106"/>
    <w:rsid w:val="00230219"/>
    <w:rsid w:val="005C1979"/>
    <w:rsid w:val="00841E46"/>
    <w:rsid w:val="00AD2A6B"/>
    <w:rsid w:val="00DC443F"/>
    <w:rsid w:val="00DF7295"/>
    <w:rsid w:val="00F8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B81E9"/>
  <w15:docId w15:val="{75B41730-8049-4851-9D96-F9523238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443F"/>
    <w:rPr>
      <w:rFonts w:eastAsiaTheme="minorEastAsia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443F"/>
    <w:pPr>
      <w:spacing w:after="0" w:line="240" w:lineRule="auto"/>
    </w:pPr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4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erkan Sayıner</cp:lastModifiedBy>
  <cp:revision>4</cp:revision>
  <dcterms:created xsi:type="dcterms:W3CDTF">2019-03-12T12:34:00Z</dcterms:created>
  <dcterms:modified xsi:type="dcterms:W3CDTF">2019-03-13T14:45:00Z</dcterms:modified>
</cp:coreProperties>
</file>